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w:t>
      </w:r>
      <w:proofErr w:type="gramEnd"/>
      <w:r w:rsidR="00F36038" w:rsidRPr="00F36038">
        <w:rPr>
          <w:sz w:val="22"/>
          <w:szCs w:val="22"/>
        </w:rPr>
        <w:t>707][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af9"/>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af9"/>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eastAsia="ko-KR"/>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맑은 고딕" w:hAnsi="Cambria Math"/>
                        <w:i/>
                      </w:rPr>
                    </m:ctrlPr>
                  </m:sSubPr>
                  <m:e>
                    <m:r>
                      <w:rPr>
                        <w:rFonts w:ascii="Cambria Math" w:eastAsia="맑은 고딕" w:hAnsi="Cambria Math"/>
                      </w:rPr>
                      <m:t>T'</m:t>
                    </m:r>
                  </m:e>
                  <m:sub>
                    <m:r>
                      <w:rPr>
                        <w:rFonts w:ascii="Cambria Math" w:eastAsia="맑은 고딕" w:hAnsi="Cambria Math"/>
                      </w:rPr>
                      <m:t>max</m:t>
                    </m:r>
                  </m:sub>
                </m:sSub>
                <m:r>
                  <w:rPr>
                    <w:rFonts w:ascii="Cambria Math" w:eastAsia="맑은 고딕"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B83A3D">
        <w:tc>
          <w:tcPr>
            <w:tcW w:w="1701" w:type="dxa"/>
          </w:tcPr>
          <w:p w14:paraId="72CECE89" w14:textId="3412C83B" w:rsidR="00B83A3D" w:rsidRDefault="00B9202F" w:rsidP="0072605E">
            <w:ins w:id="6" w:author="Ericsson" w:date="2021-03-06T21:39:00Z">
              <w:r>
                <w:t>Ericsson (Min)</w:t>
              </w:r>
            </w:ins>
          </w:p>
        </w:tc>
        <w:tc>
          <w:tcPr>
            <w:tcW w:w="2268" w:type="dxa"/>
          </w:tcPr>
          <w:p w14:paraId="02D665EB" w14:textId="7F256DA7" w:rsidR="00B83A3D" w:rsidRDefault="00B9202F" w:rsidP="0072605E">
            <w:ins w:id="7" w:author="Ericsson" w:date="2021-03-06T21:39:00Z">
              <w:r>
                <w:t>Yes</w:t>
              </w:r>
            </w:ins>
          </w:p>
        </w:tc>
        <w:tc>
          <w:tcPr>
            <w:tcW w:w="3969" w:type="dxa"/>
          </w:tcPr>
          <w:p w14:paraId="76109D7E" w14:textId="77777777" w:rsidR="00B83A3D" w:rsidRDefault="00B83A3D" w:rsidP="0072605E"/>
        </w:tc>
      </w:tr>
      <w:tr w:rsidR="00B80F30" w14:paraId="630C5B48" w14:textId="77777777" w:rsidTr="00B83A3D">
        <w:trPr>
          <w:ins w:id="8" w:author="OPPO(Zhongda)" w:date="2021-03-12T09:04:00Z"/>
        </w:trPr>
        <w:tc>
          <w:tcPr>
            <w:tcW w:w="1701" w:type="dxa"/>
          </w:tcPr>
          <w:p w14:paraId="43488B78" w14:textId="0CA0541D" w:rsidR="00B80F30" w:rsidRDefault="00B80F30" w:rsidP="0072605E">
            <w:pPr>
              <w:rPr>
                <w:ins w:id="9" w:author="OPPO(Zhongda)" w:date="2021-03-12T09:04:00Z"/>
              </w:rPr>
            </w:pPr>
            <w:ins w:id="10" w:author="OPPO(Zhongda)" w:date="2021-03-12T09:04:00Z">
              <w:r>
                <w:t>OPPO</w:t>
              </w:r>
            </w:ins>
          </w:p>
        </w:tc>
        <w:tc>
          <w:tcPr>
            <w:tcW w:w="2268" w:type="dxa"/>
          </w:tcPr>
          <w:p w14:paraId="511B5F39" w14:textId="2D107DBA" w:rsidR="00B80F30" w:rsidRDefault="00B80F30" w:rsidP="0072605E">
            <w:pPr>
              <w:rPr>
                <w:ins w:id="11" w:author="OPPO(Zhongda)" w:date="2021-03-12T09:04:00Z"/>
              </w:rPr>
            </w:pPr>
            <w:ins w:id="12" w:author="OPPO(Zhongda)" w:date="2021-03-12T09:04:00Z">
              <w:r>
                <w:rPr>
                  <w:rFonts w:hint="eastAsia"/>
                </w:rPr>
                <w:t>Y</w:t>
              </w:r>
              <w:r>
                <w:t>es</w:t>
              </w:r>
            </w:ins>
          </w:p>
        </w:tc>
        <w:tc>
          <w:tcPr>
            <w:tcW w:w="3969" w:type="dxa"/>
          </w:tcPr>
          <w:p w14:paraId="2220E560" w14:textId="77777777" w:rsidR="00B80F30" w:rsidRDefault="00B80F30" w:rsidP="0072605E">
            <w:pPr>
              <w:rPr>
                <w:ins w:id="13" w:author="OPPO(Zhongda)" w:date="2021-03-12T09:04:00Z"/>
              </w:rPr>
            </w:pPr>
          </w:p>
        </w:tc>
      </w:tr>
      <w:tr w:rsidR="000B70D9" w14:paraId="27E3B6F2" w14:textId="77777777" w:rsidTr="00B83A3D">
        <w:trPr>
          <w:ins w:id="14" w:author="Samsung_Hyunjeong Kang" w:date="2021-03-12T11:12:00Z"/>
        </w:trPr>
        <w:tc>
          <w:tcPr>
            <w:tcW w:w="1701" w:type="dxa"/>
          </w:tcPr>
          <w:p w14:paraId="58CFFFFF" w14:textId="06586CD0" w:rsidR="000B70D9" w:rsidRPr="000B70D9" w:rsidRDefault="000B70D9" w:rsidP="0072605E">
            <w:pPr>
              <w:rPr>
                <w:ins w:id="15" w:author="Samsung_Hyunjeong Kang" w:date="2021-03-12T11:12:00Z"/>
                <w:rFonts w:eastAsiaTheme="minorEastAsia" w:hint="eastAsia"/>
                <w:rPrChange w:id="16" w:author="Samsung_Hyunjeong Kang" w:date="2021-03-12T11:12:00Z">
                  <w:rPr>
                    <w:ins w:id="17" w:author="Samsung_Hyunjeong Kang" w:date="2021-03-12T11:12:00Z"/>
                  </w:rPr>
                </w:rPrChange>
              </w:rPr>
            </w:pPr>
            <w:ins w:id="18" w:author="Samsung_Hyunjeong Kang" w:date="2021-03-12T11:12:00Z">
              <w:r>
                <w:rPr>
                  <w:rFonts w:ascii="바탕체" w:eastAsia="바탕체" w:hAnsi="바탕체" w:cs="바탕체" w:hint="eastAsia"/>
                  <w:lang w:eastAsia="ko-KR"/>
                </w:rPr>
                <w:t>Samsung</w:t>
              </w:r>
            </w:ins>
          </w:p>
        </w:tc>
        <w:tc>
          <w:tcPr>
            <w:tcW w:w="2268" w:type="dxa"/>
          </w:tcPr>
          <w:p w14:paraId="3E9CD21F" w14:textId="5DF4F02F" w:rsidR="000B70D9" w:rsidRPr="000B70D9" w:rsidRDefault="000B70D9" w:rsidP="0072605E">
            <w:pPr>
              <w:rPr>
                <w:ins w:id="19" w:author="Samsung_Hyunjeong Kang" w:date="2021-03-12T11:12:00Z"/>
                <w:rFonts w:eastAsia="맑은 고딕" w:hint="eastAsia"/>
                <w:lang w:eastAsia="ko-KR"/>
                <w:rPrChange w:id="20" w:author="Samsung_Hyunjeong Kang" w:date="2021-03-12T11:12:00Z">
                  <w:rPr>
                    <w:ins w:id="21" w:author="Samsung_Hyunjeong Kang" w:date="2021-03-12T11:12:00Z"/>
                    <w:rFonts w:hint="eastAsia"/>
                  </w:rPr>
                </w:rPrChange>
              </w:rPr>
            </w:pPr>
            <w:ins w:id="22" w:author="Samsung_Hyunjeong Kang" w:date="2021-03-12T11:12:00Z">
              <w:r>
                <w:rPr>
                  <w:rFonts w:eastAsia="맑은 고딕" w:hint="eastAsia"/>
                  <w:lang w:eastAsia="ko-KR"/>
                </w:rPr>
                <w:t>Yes</w:t>
              </w:r>
            </w:ins>
          </w:p>
        </w:tc>
        <w:tc>
          <w:tcPr>
            <w:tcW w:w="3969" w:type="dxa"/>
          </w:tcPr>
          <w:p w14:paraId="2135CC1A" w14:textId="77777777" w:rsidR="000B70D9" w:rsidRDefault="000B70D9" w:rsidP="0072605E">
            <w:pPr>
              <w:rPr>
                <w:ins w:id="23" w:author="Samsung_Hyunjeong Kang" w:date="2021-03-12T11:12:00Z"/>
              </w:rPr>
            </w:pPr>
          </w:p>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w:t>
      </w:r>
      <w:proofErr w:type="gramStart"/>
      <w:r>
        <w:t>for</w:t>
      </w:r>
      <w:proofErr w:type="gramEnd"/>
      <w:r>
        <w:t xml:space="preserve">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proofErr w:type="gramStart"/>
      <w:r w:rsidRPr="00B33C7B">
        <w:rPr>
          <w:i/>
        </w:rPr>
        <w:t>sl-ReferenceSlotCG-Type1</w:t>
      </w:r>
      <w:proofErr w:type="gramEnd"/>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af0"/>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6600450F" w:rsidR="006B211B" w:rsidRDefault="008459A8" w:rsidP="00C74B59">
            <w:r>
              <w:t>Sharp</w:t>
            </w:r>
          </w:p>
        </w:tc>
        <w:tc>
          <w:tcPr>
            <w:tcW w:w="2268" w:type="dxa"/>
          </w:tcPr>
          <w:p w14:paraId="10074595" w14:textId="43A7B8AE" w:rsidR="006B211B" w:rsidRDefault="008459A8" w:rsidP="00C74B59">
            <w:r>
              <w:t>Partially yes</w:t>
            </w:r>
          </w:p>
        </w:tc>
        <w:tc>
          <w:tcPr>
            <w:tcW w:w="3969" w:type="dxa"/>
          </w:tcPr>
          <w:p w14:paraId="4B09A067" w14:textId="77777777" w:rsidR="006B211B" w:rsidRDefault="008459A8" w:rsidP="00C74B59">
            <w:pPr>
              <w:rPr>
                <w:ins w:id="24" w:author="OPPO(Zhongda)" w:date="2021-03-12T09:09:00Z"/>
              </w:rPr>
            </w:pPr>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necessary, since “can be” is for Level 2 logical slots description.</w:t>
            </w:r>
            <w:r w:rsidR="003B4671">
              <w:t xml:space="preserve"> For </w:t>
            </w:r>
            <w:r w:rsidR="003B4671" w:rsidRPr="00B33C7B">
              <w:rPr>
                <w:i/>
              </w:rPr>
              <w:t>sl-</w:t>
            </w:r>
            <w:r w:rsidR="003B4671" w:rsidRPr="00B33C7B">
              <w:rPr>
                <w:i/>
              </w:rPr>
              <w:lastRenderedPageBreak/>
              <w:t>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p w14:paraId="02052AA1" w14:textId="4FE0A697" w:rsidR="00B80F30" w:rsidRPr="003B4671" w:rsidRDefault="00B80F30" w:rsidP="000A3C25">
            <w:ins w:id="25" w:author="OPPO(Zhongda)" w:date="2021-03-12T09:10:00Z">
              <w:r>
                <w:t>Rapporteur: it is clarified that it is counted within resource pool, the ambiguity is no</w:t>
              </w:r>
            </w:ins>
            <w:ins w:id="26" w:author="OPPO(Zhongda)" w:date="2021-03-12T09:11:00Z">
              <w:r>
                <w:t>t there. But I have no s</w:t>
              </w:r>
            </w:ins>
            <w:ins w:id="27" w:author="OPPO(Zhongda)" w:date="2021-03-12T09:12:00Z">
              <w:r>
                <w:t xml:space="preserve">trong opinion to </w:t>
              </w:r>
            </w:ins>
            <w:ins w:id="28" w:author="OPPO(Zhongda)" w:date="2021-03-12T09:19:00Z">
              <w:r w:rsidR="000A3C25">
                <w:t>remove</w:t>
              </w:r>
            </w:ins>
            <w:ins w:id="29" w:author="OPPO(Zhongda)" w:date="2021-03-12T09:12:00Z">
              <w:r>
                <w:t xml:space="preserve"> the wording either.</w:t>
              </w:r>
            </w:ins>
          </w:p>
        </w:tc>
      </w:tr>
      <w:tr w:rsidR="006B211B" w14:paraId="510267F8" w14:textId="77777777" w:rsidTr="00C74B59">
        <w:tc>
          <w:tcPr>
            <w:tcW w:w="1701" w:type="dxa"/>
          </w:tcPr>
          <w:p w14:paraId="2ACAC848" w14:textId="1EECBE1D" w:rsidR="006B211B" w:rsidRDefault="00B9202F" w:rsidP="00C74B59">
            <w:ins w:id="30" w:author="Ericsson" w:date="2021-03-06T21:47:00Z">
              <w:r>
                <w:lastRenderedPageBreak/>
                <w:t>Ericsson (Min)</w:t>
              </w:r>
            </w:ins>
          </w:p>
        </w:tc>
        <w:tc>
          <w:tcPr>
            <w:tcW w:w="2268" w:type="dxa"/>
          </w:tcPr>
          <w:p w14:paraId="40723E65" w14:textId="640379BB" w:rsidR="006B211B" w:rsidRDefault="00B9202F" w:rsidP="00C74B59">
            <w:ins w:id="31" w:author="Ericsson" w:date="2021-03-06T21:47:00Z">
              <w:r>
                <w:t>Yes</w:t>
              </w:r>
            </w:ins>
          </w:p>
        </w:tc>
        <w:tc>
          <w:tcPr>
            <w:tcW w:w="3969" w:type="dxa"/>
          </w:tcPr>
          <w:p w14:paraId="79D08EC7" w14:textId="77777777" w:rsidR="006B211B" w:rsidRDefault="006B211B" w:rsidP="00C74B59"/>
        </w:tc>
      </w:tr>
      <w:tr w:rsidR="006C64B7" w14:paraId="3B0C8018" w14:textId="77777777" w:rsidTr="00C74B59">
        <w:tc>
          <w:tcPr>
            <w:tcW w:w="1701" w:type="dxa"/>
          </w:tcPr>
          <w:p w14:paraId="106D7447" w14:textId="66ACDECE" w:rsidR="006C64B7" w:rsidRDefault="00B80F30" w:rsidP="00C74B59">
            <w:ins w:id="32" w:author="OPPO(Zhongda)" w:date="2021-03-12T09:04:00Z">
              <w:r>
                <w:t>OPPO</w:t>
              </w:r>
            </w:ins>
          </w:p>
        </w:tc>
        <w:tc>
          <w:tcPr>
            <w:tcW w:w="2268" w:type="dxa"/>
          </w:tcPr>
          <w:p w14:paraId="521273B3" w14:textId="1208A779" w:rsidR="006C64B7" w:rsidRDefault="00B80F30" w:rsidP="00C74B59">
            <w:ins w:id="33" w:author="OPPO(Zhongda)" w:date="2021-03-12T09:04:00Z">
              <w:r>
                <w:rPr>
                  <w:rFonts w:hint="eastAsia"/>
                </w:rPr>
                <w:t>Y</w:t>
              </w:r>
              <w:r>
                <w:t>es</w:t>
              </w:r>
            </w:ins>
          </w:p>
        </w:tc>
        <w:tc>
          <w:tcPr>
            <w:tcW w:w="3969" w:type="dxa"/>
          </w:tcPr>
          <w:p w14:paraId="28ED84CD" w14:textId="77777777" w:rsidR="006C64B7" w:rsidRDefault="006C64B7" w:rsidP="00C74B59"/>
        </w:tc>
      </w:tr>
      <w:tr w:rsidR="000B70D9" w14:paraId="4FA31762" w14:textId="77777777" w:rsidTr="00C74B59">
        <w:trPr>
          <w:ins w:id="34" w:author="Samsung_Hyunjeong Kang" w:date="2021-03-12T11:15:00Z"/>
        </w:trPr>
        <w:tc>
          <w:tcPr>
            <w:tcW w:w="1701" w:type="dxa"/>
          </w:tcPr>
          <w:p w14:paraId="4F18A109" w14:textId="2467FB35" w:rsidR="000B70D9" w:rsidRPr="000B70D9" w:rsidRDefault="000B70D9" w:rsidP="00C74B59">
            <w:pPr>
              <w:rPr>
                <w:ins w:id="35" w:author="Samsung_Hyunjeong Kang" w:date="2021-03-12T11:15:00Z"/>
                <w:rFonts w:eastAsia="맑은 고딕" w:hint="eastAsia"/>
                <w:lang w:eastAsia="ko-KR"/>
                <w:rPrChange w:id="36" w:author="Samsung_Hyunjeong Kang" w:date="2021-03-12T11:15:00Z">
                  <w:rPr>
                    <w:ins w:id="37" w:author="Samsung_Hyunjeong Kang" w:date="2021-03-12T11:15:00Z"/>
                  </w:rPr>
                </w:rPrChange>
              </w:rPr>
            </w:pPr>
            <w:ins w:id="38" w:author="Samsung_Hyunjeong Kang" w:date="2021-03-12T11:15:00Z">
              <w:r>
                <w:rPr>
                  <w:rFonts w:eastAsia="맑은 고딕" w:hint="eastAsia"/>
                  <w:lang w:eastAsia="ko-KR"/>
                </w:rPr>
                <w:t>Samsung</w:t>
              </w:r>
            </w:ins>
          </w:p>
        </w:tc>
        <w:tc>
          <w:tcPr>
            <w:tcW w:w="2268" w:type="dxa"/>
          </w:tcPr>
          <w:p w14:paraId="7EE6ABAF" w14:textId="3335C79A" w:rsidR="000B70D9" w:rsidRPr="000B70D9" w:rsidRDefault="000B70D9" w:rsidP="00C74B59">
            <w:pPr>
              <w:rPr>
                <w:ins w:id="39" w:author="Samsung_Hyunjeong Kang" w:date="2021-03-12T11:15:00Z"/>
                <w:rFonts w:eastAsia="맑은 고딕" w:hint="eastAsia"/>
                <w:lang w:eastAsia="ko-KR"/>
                <w:rPrChange w:id="40" w:author="Samsung_Hyunjeong Kang" w:date="2021-03-12T11:15:00Z">
                  <w:rPr>
                    <w:ins w:id="41" w:author="Samsung_Hyunjeong Kang" w:date="2021-03-12T11:15:00Z"/>
                    <w:rFonts w:hint="eastAsia"/>
                  </w:rPr>
                </w:rPrChange>
              </w:rPr>
            </w:pPr>
            <w:ins w:id="42" w:author="Samsung_Hyunjeong Kang" w:date="2021-03-12T11:15:00Z">
              <w:r>
                <w:rPr>
                  <w:rFonts w:eastAsia="맑은 고딕" w:hint="eastAsia"/>
                  <w:lang w:eastAsia="ko-KR"/>
                </w:rPr>
                <w:t>Yes</w:t>
              </w:r>
            </w:ins>
          </w:p>
        </w:tc>
        <w:tc>
          <w:tcPr>
            <w:tcW w:w="3969" w:type="dxa"/>
          </w:tcPr>
          <w:p w14:paraId="72555B79" w14:textId="77777777" w:rsidR="000B70D9" w:rsidRDefault="000B70D9" w:rsidP="00C74B59">
            <w:pPr>
              <w:rPr>
                <w:ins w:id="43" w:author="Samsung_Hyunjeong Kang" w:date="2021-03-12T11:15:00Z"/>
              </w:rPr>
            </w:pPr>
          </w:p>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22B5C86F" w:rsidR="005313F9" w:rsidRDefault="003B4671" w:rsidP="00A70B55">
            <w:r>
              <w:t>Sharp</w:t>
            </w:r>
          </w:p>
        </w:tc>
        <w:tc>
          <w:tcPr>
            <w:tcW w:w="2268" w:type="dxa"/>
          </w:tcPr>
          <w:p w14:paraId="012F2AD4" w14:textId="1343CDBA" w:rsidR="005313F9" w:rsidRDefault="0086597E" w:rsidP="00A70B55">
            <w:r>
              <w:t>Partially yes</w:t>
            </w:r>
          </w:p>
        </w:tc>
        <w:tc>
          <w:tcPr>
            <w:tcW w:w="3969" w:type="dxa"/>
          </w:tcPr>
          <w:p w14:paraId="7D0F3525" w14:textId="77777777" w:rsidR="005313F9" w:rsidRDefault="0086597E" w:rsidP="00A70B55">
            <w:pPr>
              <w:rPr>
                <w:ins w:id="44" w:author="OPPO(Zhongda)" w:date="2021-03-12T09:19:00Z"/>
              </w:rPr>
            </w:pPr>
            <w:r>
              <w:t xml:space="preserve">In our understanding, </w:t>
            </w:r>
            <w:proofErr w:type="spellStart"/>
            <w:r w:rsidR="00971FC1">
              <w:t>T’</w:t>
            </w:r>
            <w:r w:rsidR="00971FC1" w:rsidRPr="003670BC">
              <w:rPr>
                <w:vertAlign w:val="subscript"/>
              </w:rPr>
              <w:t>max</w:t>
            </w:r>
            <w:proofErr w:type="spellEnd"/>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p w14:paraId="098AB1BA" w14:textId="72B87BC6" w:rsidR="000A3C25" w:rsidRPr="0086597E" w:rsidRDefault="000A3C25" w:rsidP="00A70B55">
            <w:ins w:id="45" w:author="OPPO(Zhongda)" w:date="2021-03-12T09:19:00Z">
              <w:r>
                <w:t>Rapporteur:</w:t>
              </w:r>
            </w:ins>
            <w:ins w:id="46" w:author="OPPO(Zhongda)" w:date="2021-03-12T09:20:00Z">
              <w:r>
                <w:t xml:space="preserve"> for one specific resource pool there are only two value it is fixed and only two values are possible. So wha</w:t>
              </w:r>
            </w:ins>
            <w:ins w:id="47" w:author="OPPO(Zhongda)" w:date="2021-03-12T09:21:00Z">
              <w:r>
                <w:t>t is the problem for ENUMERATED?</w:t>
              </w:r>
            </w:ins>
          </w:p>
        </w:tc>
      </w:tr>
      <w:tr w:rsidR="005313F9" w14:paraId="76ECF687" w14:textId="77777777" w:rsidTr="00A70B55">
        <w:tc>
          <w:tcPr>
            <w:tcW w:w="1701" w:type="dxa"/>
          </w:tcPr>
          <w:p w14:paraId="7343A618" w14:textId="2A940D02" w:rsidR="005313F9" w:rsidRDefault="00B9202F" w:rsidP="00A70B55">
            <w:ins w:id="48" w:author="Ericsson" w:date="2021-03-06T21:48:00Z">
              <w:r>
                <w:t>Ericsson (Min)</w:t>
              </w:r>
            </w:ins>
          </w:p>
        </w:tc>
        <w:tc>
          <w:tcPr>
            <w:tcW w:w="2268" w:type="dxa"/>
          </w:tcPr>
          <w:p w14:paraId="0547E47D" w14:textId="243862CB" w:rsidR="005313F9" w:rsidRDefault="00B9202F" w:rsidP="00A70B55">
            <w:ins w:id="49" w:author="Ericsson" w:date="2021-03-06T21:48:00Z">
              <w:r>
                <w:t>Yes</w:t>
              </w:r>
            </w:ins>
          </w:p>
        </w:tc>
        <w:tc>
          <w:tcPr>
            <w:tcW w:w="3969" w:type="dxa"/>
          </w:tcPr>
          <w:p w14:paraId="321551B9" w14:textId="77777777" w:rsidR="005313F9" w:rsidRDefault="005313F9" w:rsidP="00A70B55"/>
        </w:tc>
      </w:tr>
      <w:tr w:rsidR="00B80F30" w14:paraId="7D38251F" w14:textId="77777777" w:rsidTr="00A70B55">
        <w:trPr>
          <w:ins w:id="50" w:author="OPPO(Zhongda)" w:date="2021-03-12T09:08:00Z"/>
        </w:trPr>
        <w:tc>
          <w:tcPr>
            <w:tcW w:w="1701" w:type="dxa"/>
          </w:tcPr>
          <w:p w14:paraId="036487AB" w14:textId="67838B4C" w:rsidR="00B80F30" w:rsidRDefault="00B80F30" w:rsidP="00A70B55">
            <w:pPr>
              <w:rPr>
                <w:ins w:id="51" w:author="OPPO(Zhongda)" w:date="2021-03-12T09:08:00Z"/>
              </w:rPr>
            </w:pPr>
            <w:ins w:id="52" w:author="OPPO(Zhongda)" w:date="2021-03-12T09:08:00Z">
              <w:r>
                <w:t>OPPO</w:t>
              </w:r>
            </w:ins>
          </w:p>
        </w:tc>
        <w:tc>
          <w:tcPr>
            <w:tcW w:w="2268" w:type="dxa"/>
          </w:tcPr>
          <w:p w14:paraId="42B5559B" w14:textId="3F6643C0" w:rsidR="00B80F30" w:rsidRDefault="00B80F30" w:rsidP="00A70B55">
            <w:pPr>
              <w:rPr>
                <w:ins w:id="53" w:author="OPPO(Zhongda)" w:date="2021-03-12T09:08:00Z"/>
              </w:rPr>
            </w:pPr>
            <w:ins w:id="54" w:author="OPPO(Zhongda)" w:date="2021-03-12T09:08:00Z">
              <w:r>
                <w:rPr>
                  <w:rFonts w:hint="eastAsia"/>
                </w:rPr>
                <w:t>Y</w:t>
              </w:r>
              <w:r>
                <w:t>es</w:t>
              </w:r>
            </w:ins>
          </w:p>
        </w:tc>
        <w:tc>
          <w:tcPr>
            <w:tcW w:w="3969" w:type="dxa"/>
          </w:tcPr>
          <w:p w14:paraId="41A1F4C6" w14:textId="77777777" w:rsidR="00B80F30" w:rsidRDefault="00B80F30" w:rsidP="00A70B55">
            <w:pPr>
              <w:rPr>
                <w:ins w:id="55" w:author="OPPO(Zhongda)" w:date="2021-03-12T09:08:00Z"/>
              </w:rPr>
            </w:pPr>
          </w:p>
        </w:tc>
      </w:tr>
      <w:tr w:rsidR="000B70D9" w14:paraId="0933E614" w14:textId="77777777" w:rsidTr="00A70B55">
        <w:trPr>
          <w:ins w:id="56" w:author="Samsung_Hyunjeong Kang" w:date="2021-03-12T11:17:00Z"/>
        </w:trPr>
        <w:tc>
          <w:tcPr>
            <w:tcW w:w="1701" w:type="dxa"/>
          </w:tcPr>
          <w:p w14:paraId="49152532" w14:textId="3B6235D5" w:rsidR="000B70D9" w:rsidRPr="000B70D9" w:rsidRDefault="000B70D9" w:rsidP="00A70B55">
            <w:pPr>
              <w:rPr>
                <w:ins w:id="57" w:author="Samsung_Hyunjeong Kang" w:date="2021-03-12T11:17:00Z"/>
                <w:rFonts w:eastAsia="맑은 고딕" w:hint="eastAsia"/>
                <w:lang w:eastAsia="ko-KR"/>
                <w:rPrChange w:id="58" w:author="Samsung_Hyunjeong Kang" w:date="2021-03-12T11:17:00Z">
                  <w:rPr>
                    <w:ins w:id="59" w:author="Samsung_Hyunjeong Kang" w:date="2021-03-12T11:17:00Z"/>
                  </w:rPr>
                </w:rPrChange>
              </w:rPr>
            </w:pPr>
            <w:ins w:id="60" w:author="Samsung_Hyunjeong Kang" w:date="2021-03-12T11:17:00Z">
              <w:r>
                <w:rPr>
                  <w:rFonts w:eastAsia="맑은 고딕" w:hint="eastAsia"/>
                  <w:lang w:eastAsia="ko-KR"/>
                </w:rPr>
                <w:t>Samsung</w:t>
              </w:r>
            </w:ins>
          </w:p>
        </w:tc>
        <w:tc>
          <w:tcPr>
            <w:tcW w:w="2268" w:type="dxa"/>
          </w:tcPr>
          <w:p w14:paraId="4B40DA89" w14:textId="37176857" w:rsidR="000B70D9" w:rsidRPr="000B70D9" w:rsidRDefault="000B70D9" w:rsidP="00A70B55">
            <w:pPr>
              <w:rPr>
                <w:ins w:id="61" w:author="Samsung_Hyunjeong Kang" w:date="2021-03-12T11:17:00Z"/>
                <w:rFonts w:eastAsia="맑은 고딕" w:hint="eastAsia"/>
                <w:lang w:eastAsia="ko-KR"/>
                <w:rPrChange w:id="62" w:author="Samsung_Hyunjeong Kang" w:date="2021-03-12T11:17:00Z">
                  <w:rPr>
                    <w:ins w:id="63" w:author="Samsung_Hyunjeong Kang" w:date="2021-03-12T11:17:00Z"/>
                    <w:rFonts w:hint="eastAsia"/>
                  </w:rPr>
                </w:rPrChange>
              </w:rPr>
            </w:pPr>
            <w:ins w:id="64" w:author="Samsung_Hyunjeong Kang" w:date="2021-03-12T11:17:00Z">
              <w:r>
                <w:rPr>
                  <w:rFonts w:eastAsia="맑은 고딕" w:hint="eastAsia"/>
                  <w:lang w:eastAsia="ko-KR"/>
                </w:rPr>
                <w:t>Yes</w:t>
              </w:r>
            </w:ins>
          </w:p>
        </w:tc>
        <w:tc>
          <w:tcPr>
            <w:tcW w:w="3969" w:type="dxa"/>
          </w:tcPr>
          <w:p w14:paraId="120C9EC7" w14:textId="77777777" w:rsidR="000B70D9" w:rsidRDefault="000B70D9" w:rsidP="00A70B55">
            <w:pPr>
              <w:rPr>
                <w:ins w:id="65" w:author="Samsung_Hyunjeong Kang" w:date="2021-03-12T11:17:00Z"/>
              </w:rPr>
            </w:pPr>
          </w:p>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af0"/>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0AA29C4F" w:rsidR="00A241B0" w:rsidRDefault="00A241B0" w:rsidP="003E7B1F">
            <w:r>
              <w:t>Position (</w:t>
            </w:r>
            <w:del w:id="66" w:author="OPPO(Zhongda)" w:date="2021-03-12T09:13:00Z">
              <w:r w:rsidDel="003E7B1F">
                <w:delText>yes or no</w:delText>
              </w:r>
            </w:del>
            <w:ins w:id="67" w:author="OPPO(Zhongda)" w:date="2021-03-12T09:13:00Z">
              <w:r w:rsidR="003E7B1F">
                <w:t>alt1 or alt2</w:t>
              </w:r>
            </w:ins>
            <w:r>
              <w:t>)</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52347190" w:rsidR="00A241B0" w:rsidRDefault="00971FC1" w:rsidP="00BD55F0">
            <w:r>
              <w:t>Sharp</w:t>
            </w:r>
          </w:p>
        </w:tc>
        <w:tc>
          <w:tcPr>
            <w:tcW w:w="2268" w:type="dxa"/>
          </w:tcPr>
          <w:p w14:paraId="3AE88998" w14:textId="7050A6C4" w:rsidR="00A241B0" w:rsidRDefault="00971FC1" w:rsidP="00BD55F0">
            <w:r>
              <w:t>Partially yes</w:t>
            </w:r>
          </w:p>
        </w:tc>
        <w:tc>
          <w:tcPr>
            <w:tcW w:w="3969" w:type="dxa"/>
          </w:tcPr>
          <w:p w14:paraId="535C6B2D" w14:textId="77777777" w:rsidR="00A241B0" w:rsidRDefault="00971FC1" w:rsidP="00971FC1">
            <w:pPr>
              <w:rPr>
                <w:ins w:id="68" w:author="OPPO(Zhongda)" w:date="2021-03-12T09:15:00Z"/>
              </w:rPr>
            </w:pPr>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w:t>
            </w:r>
            <w:proofErr w:type="gramStart"/>
            <w:r>
              <w:t>ceiling(</w:t>
            </w:r>
            <w:proofErr w:type="spellStart"/>
            <w:proofErr w:type="gramEnd"/>
            <w:r>
              <w:t>T’</w:t>
            </w:r>
            <w:r w:rsidRPr="003670BC">
              <w:rPr>
                <w:vertAlign w:val="subscript"/>
              </w:rPr>
              <w:t>max</w:t>
            </w:r>
            <w:proofErr w:type="spellEnd"/>
            <w:r>
              <w:t>/2)</w:t>
            </w:r>
            <w:r w:rsidR="008F6DC2">
              <w:t>.</w:t>
            </w:r>
          </w:p>
          <w:p w14:paraId="05F34CE3" w14:textId="496850D2" w:rsidR="003E7B1F" w:rsidRPr="00235EDC" w:rsidRDefault="003E7B1F" w:rsidP="00235EDC">
            <w:ins w:id="69" w:author="OPPO(Zhongda)" w:date="2021-03-12T09:15:00Z">
              <w:r>
                <w:lastRenderedPageBreak/>
                <w:t>Rapporteur: I am bit confused</w:t>
              </w:r>
            </w:ins>
            <w:ins w:id="70" w:author="OPPO(Zhongda)" w:date="2021-03-12T09:16:00Z">
              <w:r w:rsidR="00235EDC">
                <w:t xml:space="preserve"> by the parameter </w:t>
              </w:r>
              <w:r w:rsidR="00235EDC" w:rsidRPr="00971FC1">
                <w:rPr>
                  <w:i/>
                </w:rPr>
                <w:t>TimeReferenceSFN-Type1</w:t>
              </w:r>
              <w:r w:rsidR="00235EDC">
                <w:rPr>
                  <w:i/>
                </w:rPr>
                <w:t xml:space="preserve">. </w:t>
              </w:r>
              <w:r w:rsidR="00235EDC">
                <w:t xml:space="preserve">Or do you mean when </w:t>
              </w:r>
              <w:r w:rsidR="00235EDC" w:rsidRPr="00B33C7B">
                <w:rPr>
                  <w:i/>
                </w:rPr>
                <w:t>ReferenceSlotCG-Type1</w:t>
              </w:r>
              <w:r w:rsidR="00235EDC">
                <w:t xml:space="preserve"> is configured with </w:t>
              </w:r>
            </w:ins>
            <w:ins w:id="71" w:author="OPPO(Zhongda)" w:date="2021-03-12T09:17:00Z">
              <w:r w:rsidR="00235EDC">
                <w:t xml:space="preserve">“sfn512”, but actually it means </w:t>
              </w:r>
              <w:proofErr w:type="gramStart"/>
              <w:r w:rsidR="00235EDC">
                <w:t>ceiling(</w:t>
              </w:r>
              <w:proofErr w:type="spellStart"/>
              <w:proofErr w:type="gramEnd"/>
              <w:r w:rsidR="00235EDC">
                <w:t>T’</w:t>
              </w:r>
              <w:r w:rsidR="00235EDC" w:rsidRPr="003670BC">
                <w:rPr>
                  <w:vertAlign w:val="subscript"/>
                </w:rPr>
                <w:t>max</w:t>
              </w:r>
              <w:proofErr w:type="spellEnd"/>
              <w:r w:rsidR="00235EDC">
                <w:t>/2)?</w:t>
              </w:r>
            </w:ins>
          </w:p>
        </w:tc>
      </w:tr>
      <w:tr w:rsidR="008017C6" w14:paraId="3BBF5BC9" w14:textId="77777777" w:rsidTr="00BD55F0">
        <w:tc>
          <w:tcPr>
            <w:tcW w:w="1701" w:type="dxa"/>
          </w:tcPr>
          <w:p w14:paraId="69C69299" w14:textId="4B7A2AED" w:rsidR="008017C6" w:rsidRDefault="008017C6" w:rsidP="008017C6">
            <w:ins w:id="72" w:author="Ericsson" w:date="2021-03-06T21:50:00Z">
              <w:r>
                <w:lastRenderedPageBreak/>
                <w:t>Ericsson (Min)</w:t>
              </w:r>
            </w:ins>
          </w:p>
        </w:tc>
        <w:tc>
          <w:tcPr>
            <w:tcW w:w="2268" w:type="dxa"/>
          </w:tcPr>
          <w:p w14:paraId="01F2F70A" w14:textId="41C88334" w:rsidR="008017C6" w:rsidRDefault="008017C6" w:rsidP="008017C6">
            <w:ins w:id="73" w:author="Ericsson" w:date="2021-03-06T21:50:00Z">
              <w:r>
                <w:t>Alt</w:t>
              </w:r>
            </w:ins>
            <w:ins w:id="74" w:author="Ericsson" w:date="2021-03-10T14:32:00Z">
              <w:r w:rsidR="00461B96">
                <w:t>2</w:t>
              </w:r>
            </w:ins>
          </w:p>
        </w:tc>
        <w:tc>
          <w:tcPr>
            <w:tcW w:w="3969" w:type="dxa"/>
          </w:tcPr>
          <w:p w14:paraId="1BD42D5A" w14:textId="77777777" w:rsidR="008017C6" w:rsidRDefault="00A36FF6" w:rsidP="008017C6">
            <w:pPr>
              <w:rPr>
                <w:ins w:id="75" w:author="OPPO(Zhongda)" w:date="2021-03-12T09:17:00Z"/>
              </w:rPr>
            </w:pPr>
            <w:ins w:id="76" w:author="Ericsson" w:date="2021-03-10T14:33:00Z">
              <w:r>
                <w:t xml:space="preserve">Alt2 is fine as far as we don’t change the meaning of the parameter </w:t>
              </w:r>
            </w:ins>
            <w:ins w:id="77" w:author="Ericsson" w:date="2021-03-10T14:34:00Z">
              <w:r>
                <w:t>in the filed description</w:t>
              </w:r>
            </w:ins>
          </w:p>
          <w:p w14:paraId="60FBECFC" w14:textId="54D28C26" w:rsidR="00235EDC" w:rsidRPr="00990AA9" w:rsidRDefault="00235EDC" w:rsidP="008017C6">
            <w:pPr>
              <w:rPr>
                <w:lang w:val="sv-SE"/>
              </w:rPr>
            </w:pPr>
            <w:ins w:id="78" w:author="OPPO(Zhongda)" w:date="2021-03-12T09:17:00Z">
              <w:r>
                <w:t>Rapporteur: the meaning of the field</w:t>
              </w:r>
            </w:ins>
            <w:ins w:id="79" w:author="OPPO(Zhongda)" w:date="2021-03-12T09:18:00Z">
              <w:r>
                <w:t xml:space="preserve"> description will be changed </w:t>
              </w:r>
            </w:ins>
          </w:p>
        </w:tc>
      </w:tr>
      <w:tr w:rsidR="00B80F30" w14:paraId="546C4A6A" w14:textId="77777777" w:rsidTr="00BD55F0">
        <w:trPr>
          <w:ins w:id="80" w:author="OPPO(Zhongda)" w:date="2021-03-12T09:12:00Z"/>
        </w:trPr>
        <w:tc>
          <w:tcPr>
            <w:tcW w:w="1701" w:type="dxa"/>
          </w:tcPr>
          <w:p w14:paraId="767C4058" w14:textId="3460DE13" w:rsidR="00B80F30" w:rsidRDefault="00B80F30" w:rsidP="008017C6">
            <w:pPr>
              <w:rPr>
                <w:ins w:id="81" w:author="OPPO(Zhongda)" w:date="2021-03-12T09:12:00Z"/>
              </w:rPr>
            </w:pPr>
            <w:ins w:id="82" w:author="OPPO(Zhongda)" w:date="2021-03-12T09:12:00Z">
              <w:r>
                <w:rPr>
                  <w:rFonts w:hint="eastAsia"/>
                </w:rPr>
                <w:t>O</w:t>
              </w:r>
              <w:r>
                <w:t>PPO</w:t>
              </w:r>
            </w:ins>
          </w:p>
        </w:tc>
        <w:tc>
          <w:tcPr>
            <w:tcW w:w="2268" w:type="dxa"/>
          </w:tcPr>
          <w:p w14:paraId="17BD70C6" w14:textId="1EF643FE" w:rsidR="00B80F30" w:rsidRDefault="003E7B1F" w:rsidP="008017C6">
            <w:pPr>
              <w:rPr>
                <w:ins w:id="83" w:author="OPPO(Zhongda)" w:date="2021-03-12T09:12:00Z"/>
              </w:rPr>
            </w:pPr>
            <w:ins w:id="84" w:author="OPPO(Zhongda)" w:date="2021-03-12T09:14:00Z">
              <w:r>
                <w:rPr>
                  <w:rFonts w:hint="eastAsia"/>
                </w:rPr>
                <w:t>A</w:t>
              </w:r>
              <w:r>
                <w:t>lt2</w:t>
              </w:r>
            </w:ins>
          </w:p>
        </w:tc>
        <w:tc>
          <w:tcPr>
            <w:tcW w:w="3969" w:type="dxa"/>
          </w:tcPr>
          <w:p w14:paraId="599C18B2" w14:textId="77777777" w:rsidR="00B80F30" w:rsidRDefault="00B80F30" w:rsidP="008017C6">
            <w:pPr>
              <w:rPr>
                <w:ins w:id="85" w:author="OPPO(Zhongda)" w:date="2021-03-12T09:12:00Z"/>
              </w:rPr>
            </w:pPr>
          </w:p>
        </w:tc>
      </w:tr>
      <w:tr w:rsidR="000B70D9" w14:paraId="1A6C9EBF" w14:textId="77777777" w:rsidTr="00BD55F0">
        <w:trPr>
          <w:ins w:id="86" w:author="Samsung_Hyunjeong Kang" w:date="2021-03-12T11:20:00Z"/>
        </w:trPr>
        <w:tc>
          <w:tcPr>
            <w:tcW w:w="1701" w:type="dxa"/>
          </w:tcPr>
          <w:p w14:paraId="64D3D4ED" w14:textId="1186E0F5" w:rsidR="000B70D9" w:rsidRPr="000B70D9" w:rsidRDefault="000B70D9" w:rsidP="008017C6">
            <w:pPr>
              <w:rPr>
                <w:ins w:id="87" w:author="Samsung_Hyunjeong Kang" w:date="2021-03-12T11:20:00Z"/>
                <w:rFonts w:eastAsia="맑은 고딕" w:hint="eastAsia"/>
                <w:lang w:eastAsia="ko-KR"/>
                <w:rPrChange w:id="88" w:author="Samsung_Hyunjeong Kang" w:date="2021-03-12T11:20:00Z">
                  <w:rPr>
                    <w:ins w:id="89" w:author="Samsung_Hyunjeong Kang" w:date="2021-03-12T11:20:00Z"/>
                    <w:rFonts w:hint="eastAsia"/>
                  </w:rPr>
                </w:rPrChange>
              </w:rPr>
            </w:pPr>
            <w:ins w:id="90" w:author="Samsung_Hyunjeong Kang" w:date="2021-03-12T11:20:00Z">
              <w:r>
                <w:rPr>
                  <w:rFonts w:eastAsia="맑은 고딕" w:hint="eastAsia"/>
                  <w:lang w:eastAsia="ko-KR"/>
                </w:rPr>
                <w:t>Samsung</w:t>
              </w:r>
            </w:ins>
          </w:p>
        </w:tc>
        <w:tc>
          <w:tcPr>
            <w:tcW w:w="2268" w:type="dxa"/>
          </w:tcPr>
          <w:p w14:paraId="2D9C78F1" w14:textId="6F275998" w:rsidR="000B70D9" w:rsidRPr="000B70D9" w:rsidRDefault="000B70D9" w:rsidP="008017C6">
            <w:pPr>
              <w:rPr>
                <w:ins w:id="91" w:author="Samsung_Hyunjeong Kang" w:date="2021-03-12T11:20:00Z"/>
                <w:rFonts w:eastAsia="맑은 고딕" w:hint="eastAsia"/>
                <w:lang w:eastAsia="ko-KR"/>
                <w:rPrChange w:id="92" w:author="Samsung_Hyunjeong Kang" w:date="2021-03-12T11:20:00Z">
                  <w:rPr>
                    <w:ins w:id="93" w:author="Samsung_Hyunjeong Kang" w:date="2021-03-12T11:20:00Z"/>
                    <w:rFonts w:hint="eastAsia"/>
                  </w:rPr>
                </w:rPrChange>
              </w:rPr>
            </w:pPr>
            <w:ins w:id="94" w:author="Samsung_Hyunjeong Kang" w:date="2021-03-12T11:20:00Z">
              <w:r>
                <w:rPr>
                  <w:rFonts w:eastAsia="맑은 고딕" w:hint="eastAsia"/>
                  <w:lang w:eastAsia="ko-KR"/>
                </w:rPr>
                <w:t>Alt2</w:t>
              </w:r>
            </w:ins>
          </w:p>
        </w:tc>
        <w:tc>
          <w:tcPr>
            <w:tcW w:w="3969" w:type="dxa"/>
          </w:tcPr>
          <w:p w14:paraId="66D87E27" w14:textId="77777777" w:rsidR="000B70D9" w:rsidRDefault="000B70D9" w:rsidP="008017C6">
            <w:pPr>
              <w:rPr>
                <w:ins w:id="95" w:author="Samsung_Hyunjeong Kang" w:date="2021-03-12T11:20:00Z"/>
              </w:rPr>
            </w:pPr>
          </w:p>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96"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97" w:author="OPPO(Zhongda)" w:date="2021-02-19T11:25:00Z">
        <w:r w:rsidRPr="00F55D6B">
          <w:t>PeriodicitySL</w:t>
        </w:r>
        <w:proofErr w:type="spellEnd"/>
        <w:del w:id="98" w:author="OPPO(Zhongda)" w:date="2021-02-19T11:23:00Z">
          <w:r w:rsidRPr="00F55D6B" w:rsidDel="00F55D6B">
            <w:delText>sl</w:delText>
          </w:r>
        </w:del>
        <w:r w:rsidRPr="00F55D6B" w:rsidDel="00F55D6B">
          <w:t xml:space="preserve"> </w:t>
        </w:r>
      </w:ins>
      <w:del w:id="99"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af0"/>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C74B59">
        <w:tc>
          <w:tcPr>
            <w:tcW w:w="1701" w:type="dxa"/>
          </w:tcPr>
          <w:p w14:paraId="62DC6413" w14:textId="66E1A9D4" w:rsidR="006B6CE3" w:rsidRDefault="002C25C2" w:rsidP="00C74B59">
            <w:ins w:id="100" w:author="Ericsson" w:date="2021-03-06T21:51:00Z">
              <w:r>
                <w:t>Ericsson (Min)</w:t>
              </w:r>
            </w:ins>
          </w:p>
        </w:tc>
        <w:tc>
          <w:tcPr>
            <w:tcW w:w="2268" w:type="dxa"/>
          </w:tcPr>
          <w:p w14:paraId="3BF81AF9" w14:textId="0A195ECE" w:rsidR="006B6CE3" w:rsidRDefault="002C25C2" w:rsidP="00C74B59">
            <w:ins w:id="101" w:author="Ericsson" w:date="2021-03-06T21:51:00Z">
              <w:r>
                <w:t>Yes</w:t>
              </w:r>
            </w:ins>
          </w:p>
        </w:tc>
        <w:tc>
          <w:tcPr>
            <w:tcW w:w="3969" w:type="dxa"/>
          </w:tcPr>
          <w:p w14:paraId="382F95C7" w14:textId="77777777" w:rsidR="006B6CE3" w:rsidRDefault="006B6CE3" w:rsidP="00C74B59"/>
        </w:tc>
      </w:tr>
      <w:tr w:rsidR="00235EDC" w14:paraId="0F71AF5B" w14:textId="77777777" w:rsidTr="00C74B59">
        <w:trPr>
          <w:ins w:id="102" w:author="OPPO(Zhongda)" w:date="2021-03-12T09:18:00Z"/>
        </w:trPr>
        <w:tc>
          <w:tcPr>
            <w:tcW w:w="1701" w:type="dxa"/>
          </w:tcPr>
          <w:p w14:paraId="2F7B11B5" w14:textId="69FAF182" w:rsidR="00235EDC" w:rsidRDefault="00235EDC" w:rsidP="00C74B59">
            <w:pPr>
              <w:rPr>
                <w:ins w:id="103" w:author="OPPO(Zhongda)" w:date="2021-03-12T09:18:00Z"/>
              </w:rPr>
            </w:pPr>
            <w:ins w:id="104" w:author="OPPO(Zhongda)" w:date="2021-03-12T09:18:00Z">
              <w:r>
                <w:rPr>
                  <w:rFonts w:hint="eastAsia"/>
                </w:rPr>
                <w:t>O</w:t>
              </w:r>
              <w:r>
                <w:t>PPO</w:t>
              </w:r>
            </w:ins>
          </w:p>
        </w:tc>
        <w:tc>
          <w:tcPr>
            <w:tcW w:w="2268" w:type="dxa"/>
          </w:tcPr>
          <w:p w14:paraId="1F63197C" w14:textId="0D651EA1" w:rsidR="00235EDC" w:rsidRDefault="00235EDC" w:rsidP="00C74B59">
            <w:pPr>
              <w:rPr>
                <w:ins w:id="105" w:author="OPPO(Zhongda)" w:date="2021-03-12T09:18:00Z"/>
              </w:rPr>
            </w:pPr>
            <w:ins w:id="106" w:author="OPPO(Zhongda)" w:date="2021-03-12T09:18:00Z">
              <w:r>
                <w:rPr>
                  <w:rFonts w:hint="eastAsia"/>
                </w:rPr>
                <w:t>Y</w:t>
              </w:r>
              <w:r>
                <w:t>es</w:t>
              </w:r>
            </w:ins>
          </w:p>
        </w:tc>
        <w:tc>
          <w:tcPr>
            <w:tcW w:w="3969" w:type="dxa"/>
          </w:tcPr>
          <w:p w14:paraId="37D55D86" w14:textId="77777777" w:rsidR="00235EDC" w:rsidRDefault="00235EDC" w:rsidP="00C74B59">
            <w:pPr>
              <w:rPr>
                <w:ins w:id="107" w:author="OPPO(Zhongda)" w:date="2021-03-12T09:18:00Z"/>
              </w:rPr>
            </w:pPr>
          </w:p>
        </w:tc>
      </w:tr>
      <w:tr w:rsidR="000B70D9" w14:paraId="33C8D510" w14:textId="77777777" w:rsidTr="00C74B59">
        <w:trPr>
          <w:ins w:id="108" w:author="Samsung_Hyunjeong Kang" w:date="2021-03-12T11:21:00Z"/>
        </w:trPr>
        <w:tc>
          <w:tcPr>
            <w:tcW w:w="1701" w:type="dxa"/>
          </w:tcPr>
          <w:p w14:paraId="27BB2645" w14:textId="7390F912" w:rsidR="000B70D9" w:rsidRPr="000B70D9" w:rsidRDefault="000B70D9" w:rsidP="00C74B59">
            <w:pPr>
              <w:rPr>
                <w:ins w:id="109" w:author="Samsung_Hyunjeong Kang" w:date="2021-03-12T11:21:00Z"/>
                <w:rFonts w:eastAsia="맑은 고딕" w:hint="eastAsia"/>
                <w:lang w:eastAsia="ko-KR"/>
                <w:rPrChange w:id="110" w:author="Samsung_Hyunjeong Kang" w:date="2021-03-12T11:21:00Z">
                  <w:rPr>
                    <w:ins w:id="111" w:author="Samsung_Hyunjeong Kang" w:date="2021-03-12T11:21:00Z"/>
                    <w:rFonts w:hint="eastAsia"/>
                  </w:rPr>
                </w:rPrChange>
              </w:rPr>
            </w:pPr>
            <w:ins w:id="112" w:author="Samsung_Hyunjeong Kang" w:date="2021-03-12T11:21:00Z">
              <w:r>
                <w:rPr>
                  <w:rFonts w:eastAsia="맑은 고딕" w:hint="eastAsia"/>
                  <w:lang w:eastAsia="ko-KR"/>
                </w:rPr>
                <w:t>Samsung</w:t>
              </w:r>
            </w:ins>
          </w:p>
        </w:tc>
        <w:tc>
          <w:tcPr>
            <w:tcW w:w="2268" w:type="dxa"/>
          </w:tcPr>
          <w:p w14:paraId="51B7DF5C" w14:textId="67FABB6D" w:rsidR="000B70D9" w:rsidRPr="000B70D9" w:rsidRDefault="000B70D9" w:rsidP="00C74B59">
            <w:pPr>
              <w:rPr>
                <w:ins w:id="113" w:author="Samsung_Hyunjeong Kang" w:date="2021-03-12T11:21:00Z"/>
                <w:rFonts w:eastAsia="맑은 고딕" w:hint="eastAsia"/>
                <w:lang w:eastAsia="ko-KR"/>
                <w:rPrChange w:id="114" w:author="Samsung_Hyunjeong Kang" w:date="2021-03-12T11:21:00Z">
                  <w:rPr>
                    <w:ins w:id="115" w:author="Samsung_Hyunjeong Kang" w:date="2021-03-12T11:21:00Z"/>
                    <w:rFonts w:hint="eastAsia"/>
                  </w:rPr>
                </w:rPrChange>
              </w:rPr>
            </w:pPr>
            <w:ins w:id="116" w:author="Samsung_Hyunjeong Kang" w:date="2021-03-12T11:21:00Z">
              <w:r>
                <w:rPr>
                  <w:rFonts w:eastAsia="맑은 고딕" w:hint="eastAsia"/>
                  <w:lang w:eastAsia="ko-KR"/>
                </w:rPr>
                <w:t>Yes</w:t>
              </w:r>
              <w:bookmarkStart w:id="117" w:name="_GoBack"/>
              <w:bookmarkEnd w:id="117"/>
            </w:ins>
          </w:p>
        </w:tc>
        <w:tc>
          <w:tcPr>
            <w:tcW w:w="3969" w:type="dxa"/>
          </w:tcPr>
          <w:p w14:paraId="1600B267" w14:textId="77777777" w:rsidR="000B70D9" w:rsidRDefault="000B70D9" w:rsidP="00C74B59">
            <w:pPr>
              <w:rPr>
                <w:ins w:id="118" w:author="Samsung_Hyunjeong Kang" w:date="2021-03-12T11:21:00Z"/>
              </w:rPr>
            </w:pPr>
          </w:p>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af0"/>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1"/>
      </w:pPr>
      <w:bookmarkStart w:id="119" w:name="_In-sequence_SDU_delivery"/>
      <w:bookmarkStart w:id="120" w:name="_Ref189809556"/>
      <w:bookmarkStart w:id="121" w:name="_Ref450865335"/>
      <w:bookmarkStart w:id="122" w:name="_Ref174151459"/>
      <w:bookmarkEnd w:id="119"/>
      <w:r>
        <w:rPr>
          <w:rFonts w:hint="eastAsia"/>
        </w:rPr>
        <w:t>Reference</w:t>
      </w:r>
      <w:bookmarkEnd w:id="120"/>
      <w:bookmarkEnd w:id="121"/>
      <w:bookmarkEnd w:id="122"/>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w:t>
      </w:r>
      <w:proofErr w:type="gramEnd"/>
      <w:r w:rsidRPr="009E34F9">
        <w:t>711][V2X]SL CG related issues</w:t>
      </w:r>
      <w:r>
        <w:tab/>
        <w:t>OPPO</w:t>
      </w:r>
      <w:r>
        <w:tab/>
        <w:t>discussion</w:t>
      </w:r>
      <w:r>
        <w:tab/>
        <w:t>Rel-16</w:t>
      </w:r>
    </w:p>
    <w:p w14:paraId="3B3E1647" w14:textId="53945953" w:rsidR="0072605E" w:rsidRDefault="0072605E" w:rsidP="0072605E">
      <w:r>
        <w:t>[2] R2-2100098</w:t>
      </w:r>
      <w:r>
        <w:tab/>
        <w:t>Summary of email discussion [701</w:t>
      </w:r>
      <w:proofErr w:type="gramStart"/>
      <w:r>
        <w:t>][</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LS on the resource reservation period (R1-2101922; contact: LGE)    RAN1</w:t>
      </w:r>
      <w:r>
        <w:tab/>
        <w:t>LS in</w:t>
      </w:r>
      <w:r>
        <w:tab/>
        <w:t>Rel-16</w:t>
      </w:r>
      <w:r>
        <w:tab/>
        <w:t>5G_V2X_NRSL-Core</w:t>
      </w:r>
      <w:r>
        <w:tab/>
        <w:t>To</w:t>
      </w:r>
      <w:proofErr w:type="gramStart"/>
      <w:r>
        <w:t>:RAN2</w:t>
      </w:r>
      <w:proofErr w:type="gramEnd"/>
    </w:p>
    <w:p w14:paraId="7971AC51" w14:textId="1813BEEB" w:rsidR="00E959C0" w:rsidRPr="0072605E" w:rsidRDefault="00E959C0" w:rsidP="0072605E">
      <w:r>
        <w:t xml:space="preserve">[4] </w:t>
      </w:r>
      <w:r w:rsidRPr="00E959C0">
        <w:t>Draft R1-200xxxx CR_38.214</w:t>
      </w:r>
      <w:proofErr w:type="gramStart"/>
      <w:r w:rsidRPr="00E959C0">
        <w:t>_[</w:t>
      </w:r>
      <w:proofErr w:type="gramEnd"/>
      <w:r w:rsidRPr="00E959C0">
        <w:t>104-e-NR-5G_V2X-06]_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8252D" w14:textId="77777777" w:rsidR="00DF1E55" w:rsidRDefault="00DF1E55">
      <w:pPr>
        <w:spacing w:after="0"/>
      </w:pPr>
      <w:r>
        <w:separator/>
      </w:r>
    </w:p>
  </w:endnote>
  <w:endnote w:type="continuationSeparator" w:id="0">
    <w:p w14:paraId="77935784" w14:textId="77777777" w:rsidR="00DF1E55" w:rsidRDefault="00DF1E55">
      <w:pPr>
        <w:spacing w:after="0"/>
      </w:pPr>
      <w:r>
        <w:continuationSeparator/>
      </w:r>
    </w:p>
  </w:endnote>
  <w:endnote w:type="continuationNotice" w:id="1">
    <w:p w14:paraId="6290B593" w14:textId="77777777" w:rsidR="00DF1E55" w:rsidRDefault="00DF1E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22057CBC" w:rsidR="00C74B59" w:rsidRDefault="00C74B59">
    <w:pPr>
      <w:pStyle w:val="ab"/>
      <w:tabs>
        <w:tab w:val="center" w:pos="4820"/>
        <w:tab w:val="right" w:pos="9639"/>
      </w:tabs>
      <w:jc w:val="left"/>
    </w:pPr>
    <w:r>
      <w:tab/>
    </w:r>
    <w:r>
      <w:fldChar w:fldCharType="begin"/>
    </w:r>
    <w:r>
      <w:rPr>
        <w:rStyle w:val="af1"/>
      </w:rPr>
      <w:instrText xml:space="preserve"> PAGE </w:instrText>
    </w:r>
    <w:r>
      <w:fldChar w:fldCharType="separate"/>
    </w:r>
    <w:r w:rsidR="000B70D9">
      <w:rPr>
        <w:rStyle w:val="af1"/>
        <w:noProof/>
      </w:rPr>
      <w:t>4</w:t>
    </w:r>
    <w:r>
      <w:fldChar w:fldCharType="end"/>
    </w:r>
    <w:r>
      <w:rPr>
        <w:rStyle w:val="af1"/>
      </w:rPr>
      <w:t>/</w:t>
    </w:r>
    <w:r>
      <w:fldChar w:fldCharType="begin"/>
    </w:r>
    <w:r>
      <w:rPr>
        <w:rStyle w:val="af1"/>
      </w:rPr>
      <w:instrText xml:space="preserve"> NUMPAGES </w:instrText>
    </w:r>
    <w:r>
      <w:fldChar w:fldCharType="separate"/>
    </w:r>
    <w:r w:rsidR="000B70D9">
      <w:rPr>
        <w:rStyle w:val="af1"/>
        <w:noProof/>
      </w:rPr>
      <w:t>4</w:t>
    </w:r>
    <w: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F0029" w14:textId="77777777" w:rsidR="00DF1E55" w:rsidRDefault="00DF1E55">
      <w:pPr>
        <w:spacing w:after="0"/>
      </w:pPr>
      <w:r>
        <w:separator/>
      </w:r>
    </w:p>
  </w:footnote>
  <w:footnote w:type="continuationSeparator" w:id="0">
    <w:p w14:paraId="5E4C60FE" w14:textId="77777777" w:rsidR="00DF1E55" w:rsidRDefault="00DF1E55">
      <w:pPr>
        <w:spacing w:after="0"/>
      </w:pPr>
      <w:r>
        <w:continuationSeparator/>
      </w:r>
    </w:p>
  </w:footnote>
  <w:footnote w:type="continuationNotice" w:id="1">
    <w:p w14:paraId="1B1D5567" w14:textId="77777777" w:rsidR="00DF1E55" w:rsidRDefault="00DF1E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4</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Samsung_Hyunjeong Kang</cp:lastModifiedBy>
  <cp:revision>6</cp:revision>
  <cp:lastPrinted>2008-01-31T16:09:00Z</cp:lastPrinted>
  <dcterms:created xsi:type="dcterms:W3CDTF">2021-03-12T01:03:00Z</dcterms:created>
  <dcterms:modified xsi:type="dcterms:W3CDTF">2021-03-12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